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7705FF9A" w:rsidR="004F1CD0" w:rsidRDefault="00DB3C6E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Te</w:t>
      </w:r>
      <w:r w:rsidR="00D56B98">
        <w:rPr>
          <w:sz w:val="36"/>
          <w:szCs w:val="36"/>
          <w:lang w:val="en-GB"/>
        </w:rPr>
        <w:t>xas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696E97" w14:textId="77777777" w:rsidR="00F929B4" w:rsidRDefault="00F929B4" w:rsidP="00CB37D9">
      <w:pPr>
        <w:spacing w:after="0" w:line="240" w:lineRule="auto"/>
      </w:pPr>
      <w:r>
        <w:separator/>
      </w:r>
    </w:p>
  </w:endnote>
  <w:endnote w:type="continuationSeparator" w:id="0">
    <w:p w14:paraId="25490A20" w14:textId="77777777" w:rsidR="00F929B4" w:rsidRDefault="00F929B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1676D" w14:textId="77777777" w:rsidR="00B4595C" w:rsidRDefault="00B459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00BCAEE" w:rsidR="00CB37D9" w:rsidRPr="00B4595C" w:rsidRDefault="00CB37D9" w:rsidP="00B459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B75432" w14:textId="77777777" w:rsidR="00B4595C" w:rsidRDefault="00B45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B94039" w14:textId="77777777" w:rsidR="00F929B4" w:rsidRDefault="00F929B4" w:rsidP="00CB37D9">
      <w:pPr>
        <w:spacing w:after="0" w:line="240" w:lineRule="auto"/>
      </w:pPr>
      <w:r>
        <w:separator/>
      </w:r>
    </w:p>
  </w:footnote>
  <w:footnote w:type="continuationSeparator" w:id="0">
    <w:p w14:paraId="52CF35F1" w14:textId="77777777" w:rsidR="00F929B4" w:rsidRDefault="00F929B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0698FF" w14:textId="77777777" w:rsidR="00B4595C" w:rsidRDefault="00B459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7A199C0" w:rsidR="00AD6FC0" w:rsidRPr="00B4595C" w:rsidRDefault="00AD6FC0" w:rsidP="00B459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D2E9A4" w14:textId="77777777" w:rsidR="00B4595C" w:rsidRDefault="00B459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8336064">
    <w:abstractNumId w:val="1"/>
  </w:num>
  <w:num w:numId="2" w16cid:durableId="1798525448">
    <w:abstractNumId w:val="0"/>
  </w:num>
  <w:num w:numId="3" w16cid:durableId="1767798391">
    <w:abstractNumId w:val="2"/>
  </w:num>
  <w:num w:numId="4" w16cid:durableId="1801531729">
    <w:abstractNumId w:val="4"/>
  </w:num>
  <w:num w:numId="5" w16cid:durableId="1588687568">
    <w:abstractNumId w:val="5"/>
  </w:num>
  <w:num w:numId="6" w16cid:durableId="2044551279">
    <w:abstractNumId w:val="3"/>
  </w:num>
  <w:num w:numId="7" w16cid:durableId="1979142110">
    <w:abstractNumId w:val="8"/>
  </w:num>
  <w:num w:numId="8" w16cid:durableId="546137733">
    <w:abstractNumId w:val="6"/>
  </w:num>
  <w:num w:numId="9" w16cid:durableId="2881269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D75C9"/>
    <w:rsid w:val="003E4DDE"/>
    <w:rsid w:val="003F0110"/>
    <w:rsid w:val="00426C19"/>
    <w:rsid w:val="004553F3"/>
    <w:rsid w:val="00473500"/>
    <w:rsid w:val="004F1CD0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4595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56B98"/>
    <w:rsid w:val="00D648D1"/>
    <w:rsid w:val="00DB3C6E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929B4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1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